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2F51669" w:rsidR="00063CFE" w:rsidRDefault="0039260B" w:rsidP="00063CFE">
      <w:pPr>
        <w:jc w:val="right"/>
        <w:rPr>
          <w:b/>
          <w:sz w:val="52"/>
        </w:rPr>
      </w:pPr>
      <w:r>
        <w:rPr>
          <w:b/>
          <w:sz w:val="52"/>
        </w:rPr>
        <w:t>ASSIGNMENT</w:t>
      </w:r>
    </w:p>
    <w:p w14:paraId="09055DE8" w14:textId="25F70B21" w:rsidR="00197130" w:rsidRDefault="0039260B" w:rsidP="00063CFE">
      <w:pPr>
        <w:jc w:val="right"/>
        <w:rPr>
          <w:b/>
          <w:sz w:val="48"/>
        </w:rPr>
      </w:pPr>
      <w:r>
        <w:rPr>
          <w:b/>
          <w:sz w:val="48"/>
        </w:rPr>
        <w:t>INTERRUP</w:t>
      </w:r>
      <w:r w:rsidR="001443B9">
        <w:rPr>
          <w:b/>
          <w:sz w:val="48"/>
        </w:rPr>
        <w:t>T PROJECT</w:t>
      </w:r>
      <w:r w:rsidR="00197130">
        <w:rPr>
          <w:b/>
          <w:sz w:val="48"/>
        </w:rPr>
        <w:t>:</w:t>
      </w:r>
    </w:p>
    <w:p w14:paraId="3E888277" w14:textId="12DED905" w:rsidR="00212E0E" w:rsidRPr="0014055E" w:rsidRDefault="001443B9" w:rsidP="00063CFE">
      <w:pPr>
        <w:jc w:val="right"/>
        <w:rPr>
          <w:b/>
          <w:sz w:val="48"/>
        </w:rPr>
      </w:pPr>
      <w:r>
        <w:rPr>
          <w:b/>
          <w:sz w:val="48"/>
        </w:rPr>
        <w:t>HUMAN RESPONSE TIME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5560A44" w14:textId="5088D29D" w:rsidR="00896705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5198" w:history="1">
            <w:r w:rsidR="00896705" w:rsidRPr="00AF5FC8">
              <w:rPr>
                <w:rStyle w:val="Hyperlink"/>
              </w:rPr>
              <w:t>1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Introduction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198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1</w:t>
            </w:r>
            <w:r w:rsidR="00896705">
              <w:rPr>
                <w:webHidden/>
              </w:rPr>
              <w:fldChar w:fldCharType="end"/>
            </w:r>
          </w:hyperlink>
        </w:p>
        <w:p w14:paraId="10D4A73A" w14:textId="769F72EC" w:rsidR="00896705" w:rsidRDefault="0089670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199" w:history="1">
            <w:r w:rsidRPr="00AF5FC8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AF5FC8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0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00B5A" w14:textId="091F4078" w:rsidR="00896705" w:rsidRDefault="0089670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5200" w:history="1">
            <w:r w:rsidRPr="00AF5FC8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AF5FC8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8052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D6046C5" w14:textId="0D614848" w:rsidR="00896705" w:rsidRDefault="00896705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5201" w:history="1">
            <w:r w:rsidRPr="00AF5FC8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AF5FC8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8052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187F3EC" w14:textId="7F5B81A1" w:rsidR="00896705" w:rsidRDefault="0089670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2" w:history="1">
            <w:r w:rsidRPr="00AF5FC8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AF5FC8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0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55E0D" w14:textId="09046E3E" w:rsidR="00896705" w:rsidRDefault="0089670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3" w:history="1">
            <w:r w:rsidRPr="00AF5FC8">
              <w:rPr>
                <w:rStyle w:val="Hyperlink"/>
                <w:noProof/>
              </w:rPr>
              <w:t>3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AF5FC8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05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61734" w14:textId="0A877280" w:rsidR="00896705" w:rsidRDefault="0089670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4" w:history="1">
            <w:r w:rsidRPr="00AF5FC8">
              <w:rPr>
                <w:rStyle w:val="Hyperlink"/>
                <w:noProof/>
              </w:rPr>
              <w:t>3.3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AF5FC8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05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4F0BE" w14:textId="6A0FE651" w:rsidR="00896705" w:rsidRDefault="0089670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5" w:history="1">
            <w:r w:rsidRPr="00AF5FC8">
              <w:rPr>
                <w:rStyle w:val="Hyperlink"/>
                <w:noProof/>
              </w:rPr>
              <w:t>3.4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AF5FC8">
              <w:rPr>
                <w:rStyle w:val="Hyperlink"/>
                <w:noProof/>
              </w:rPr>
              <w:t>Extra Credit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0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714947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519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5199"/>
      <w:r>
        <w:t>Lab</w:t>
      </w:r>
      <w:r w:rsidR="00A06521">
        <w:t xml:space="preserve"> overview</w:t>
      </w:r>
      <w:bookmarkEnd w:id="3"/>
    </w:p>
    <w:p w14:paraId="25C84076" w14:textId="52C8CAA2" w:rsidR="008F0329" w:rsidRDefault="001C7DE5" w:rsidP="00987C31">
      <w:pPr>
        <w:shd w:val="clear" w:color="auto" w:fill="E5ECEB"/>
      </w:pPr>
      <w:r>
        <w:t>For this project, you will create a device which measures how quickly a person can press a switch in response to an LED being lit. This will give y</w:t>
      </w:r>
      <w:r w:rsidR="00A01CCC">
        <w:t>ou an idea of how much work the processor can do in the time it takes you to react to an event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5200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0DA4D305" w:rsidR="00CB6C75" w:rsidRPr="006E0D44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63C9CFD4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658E86F8" w:rsidR="00FE1DE0" w:rsidRDefault="00A01CCC" w:rsidP="00FE1DE0">
      <w:pPr>
        <w:pStyle w:val="Heading1"/>
      </w:pPr>
      <w:bookmarkStart w:id="6" w:name="_Toc78805201"/>
      <w:r>
        <w:lastRenderedPageBreak/>
        <w:t>Details</w:t>
      </w:r>
      <w:bookmarkEnd w:id="6"/>
    </w:p>
    <w:p w14:paraId="27DCC9FD" w14:textId="48E7057C" w:rsidR="00A01CCC" w:rsidRDefault="00A01CCC" w:rsidP="00A01CCC">
      <w:pPr>
        <w:pStyle w:val="Heading2"/>
      </w:pPr>
      <w:bookmarkStart w:id="7" w:name="_Toc78805202"/>
      <w:r>
        <w:t>Hardware</w:t>
      </w:r>
      <w:bookmarkEnd w:id="7"/>
    </w:p>
    <w:p w14:paraId="261BC37C" w14:textId="77777777" w:rsidR="009D51D3" w:rsidRDefault="009D51D3" w:rsidP="009D51D3">
      <w:pPr>
        <w:keepNext/>
        <w:jc w:val="center"/>
      </w:pPr>
      <w:r>
        <w:rPr>
          <w:noProof/>
          <w:lang w:eastAsia="en-GB"/>
        </w:rPr>
        <mc:AlternateContent>
          <mc:Choice Requires="wpc">
            <w:drawing>
              <wp:inline distT="0" distB="0" distL="0" distR="0" wp14:anchorId="79C37E80" wp14:editId="5BD8E5A4">
                <wp:extent cx="5486400" cy="1590675"/>
                <wp:effectExtent l="0" t="0" r="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28" t="29584" r="50619" b="53098"/>
                          <a:stretch/>
                        </pic:blipFill>
                        <pic:spPr bwMode="auto">
                          <a:xfrm>
                            <a:off x="1371600" y="360389"/>
                            <a:ext cx="1208400" cy="117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677" t="22888" r="20230" b="55809"/>
                          <a:stretch/>
                        </pic:blipFill>
                        <pic:spPr bwMode="auto">
                          <a:xfrm>
                            <a:off x="2952750" y="97946"/>
                            <a:ext cx="1704975" cy="1436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E74ED61" id="Canvas 1" o:spid="_x0000_s1026" editas="canvas" style="width:6in;height:125.25pt;mso-position-horizontal-relative:char;mso-position-vertical-relative:line" coordsize="54864,1590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5906;visibility:visible;mso-wrap-style:square">
                  <v:fill o:detectmouseclick="t"/>
                  <v:path o:connecttype="none"/>
                </v:shape>
                <v:shape id="Picture 2" o:spid="_x0000_s1028" type="#_x0000_t75" style="position:absolute;left:13716;top:3603;width:12084;height:11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">
                  <v:imagedata r:id="rId16" o:title="" croptop="19388f" cropbottom="34798f" cropleft="23546f" cropright="33174f"/>
                </v:shape>
                <v:shape id="Picture 3" o:spid="_x0000_s1029" type="#_x0000_t75" style="position:absolute;left:29527;top:979;width:17050;height:14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">
                  <v:imagedata r:id="rId17" o:title="" croptop="15000f" cropbottom="36575f" cropleft="39765f" cropright="13258f"/>
                </v:shape>
                <w10:anchorlock/>
              </v:group>
            </w:pict>
          </mc:Fallback>
        </mc:AlternateContent>
      </w:r>
    </w:p>
    <w:p w14:paraId="122735DB" w14:textId="77777777" w:rsidR="009D51D3" w:rsidRDefault="009D51D3" w:rsidP="009D51D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 Schematic diagram</w:t>
      </w:r>
    </w:p>
    <w:p w14:paraId="61CA39E4" w14:textId="08ED6BAD" w:rsidR="009D51D3" w:rsidRPr="009D51D3" w:rsidRDefault="009D51D3" w:rsidP="009D51D3">
      <w:r>
        <w:t>Use a switch SW1 to control the system. Use the RGB LEDs as the output device.</w:t>
      </w:r>
    </w:p>
    <w:p w14:paraId="037FAF99" w14:textId="5B098F22" w:rsidR="00A01CCC" w:rsidRDefault="00A01CCC" w:rsidP="00A01CCC">
      <w:pPr>
        <w:pStyle w:val="Heading2"/>
      </w:pPr>
      <w:bookmarkStart w:id="8" w:name="_Toc78805203"/>
      <w:r>
        <w:t>Software</w:t>
      </w:r>
      <w:bookmarkEnd w:id="8"/>
    </w:p>
    <w:p w14:paraId="55235444" w14:textId="77777777" w:rsidR="00832693" w:rsidRDefault="00832693" w:rsidP="00832693">
      <w:r>
        <w:t>The main code should perform the following:</w:t>
      </w:r>
    </w:p>
    <w:p w14:paraId="4764881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Initialize peripherals</w:t>
      </w:r>
    </w:p>
    <w:p w14:paraId="76C6074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Repeat the following</w:t>
      </w:r>
    </w:p>
    <w:p w14:paraId="2612846A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 off all LEDs</w:t>
      </w:r>
    </w:p>
    <w:p w14:paraId="2F6EAAF4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Clear counter</w:t>
      </w:r>
    </w:p>
    <w:p w14:paraId="43A1215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 a random amount of time (e.g. within 1-3 seconds)</w:t>
      </w:r>
    </w:p>
    <w:p w14:paraId="1787EFA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 on one LED</w:t>
      </w:r>
    </w:p>
    <w:p w14:paraId="5500A6BD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Repeat until ISR has been triggered, as indicated by the flag being set</w:t>
      </w:r>
    </w:p>
    <w:p w14:paraId="150983CB" w14:textId="77777777" w:rsidR="00832693" w:rsidRDefault="00832693" w:rsidP="00832693">
      <w:pPr>
        <w:pStyle w:val="ListParagraph"/>
        <w:numPr>
          <w:ilvl w:val="2"/>
          <w:numId w:val="35"/>
        </w:numPr>
        <w:spacing w:before="200" w:after="200" w:line="276" w:lineRule="auto"/>
      </w:pPr>
      <w:r>
        <w:t>increment counter</w:t>
      </w:r>
    </w:p>
    <w:p w14:paraId="2911C223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Save counter value in memory</w:t>
      </w:r>
    </w:p>
    <w:p w14:paraId="295185D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 for approximately 5 seconds</w:t>
      </w:r>
    </w:p>
    <w:p w14:paraId="3787793E" w14:textId="77777777" w:rsidR="00832693" w:rsidRDefault="00832693" w:rsidP="00832693">
      <w:r>
        <w:t>The ISR should perform the following:</w:t>
      </w:r>
    </w:p>
    <w:p w14:paraId="634322F4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>Set a flag indicating the ISR has executed</w:t>
      </w:r>
    </w:p>
    <w:p w14:paraId="21A0C5E8" w14:textId="77777777" w:rsidR="00832693" w:rsidRDefault="00832693" w:rsidP="00832693">
      <w:r>
        <w:t>You will also need some support functions:</w:t>
      </w:r>
    </w:p>
    <w:p w14:paraId="2FD511E6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proofErr w:type="spellStart"/>
      <w:r>
        <w:rPr>
          <w:b/>
        </w:rPr>
        <w:t>led</w:t>
      </w:r>
      <w:r w:rsidRPr="00447650">
        <w:rPr>
          <w:b/>
        </w:rPr>
        <w:t>s.c</w:t>
      </w:r>
      <w:proofErr w:type="spellEnd"/>
      <w:r>
        <w:t xml:space="preserve"> module to initialize and control the RGB LEDs.</w:t>
      </w:r>
    </w:p>
    <w:p w14:paraId="1C1C7C60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C standard library function </w:t>
      </w:r>
      <w:r w:rsidRPr="00447650">
        <w:rPr>
          <w:b/>
        </w:rPr>
        <w:t>rand()</w:t>
      </w:r>
      <w:r>
        <w:t xml:space="preserve"> to generate a random integer.</w:t>
      </w:r>
    </w:p>
    <w:p w14:paraId="18C4E8CA" w14:textId="19E80B74" w:rsidR="00832693" w:rsidRP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proofErr w:type="spellStart"/>
      <w:r>
        <w:rPr>
          <w:b/>
        </w:rPr>
        <w:t>delay_ms</w:t>
      </w:r>
      <w:proofErr w:type="spellEnd"/>
      <w:r>
        <w:t xml:space="preserve"> function provided by </w:t>
      </w:r>
      <w:proofErr w:type="spellStart"/>
      <w:r>
        <w:rPr>
          <w:b/>
        </w:rPr>
        <w:t>delay.c</w:t>
      </w:r>
      <w:proofErr w:type="spellEnd"/>
      <w:r>
        <w:t xml:space="preserve"> to wait for a number of milliseconds.</w:t>
      </w:r>
    </w:p>
    <w:p w14:paraId="2F408D71" w14:textId="4A353B4D" w:rsidR="00A01CCC" w:rsidRDefault="00A01CCC" w:rsidP="00A01CCC">
      <w:pPr>
        <w:pStyle w:val="Heading2"/>
      </w:pPr>
      <w:bookmarkStart w:id="9" w:name="_Toc78805204"/>
      <w:r>
        <w:lastRenderedPageBreak/>
        <w:t>Testing</w:t>
      </w:r>
      <w:bookmarkEnd w:id="9"/>
    </w:p>
    <w:p w14:paraId="7730C938" w14:textId="57A8534B" w:rsidR="006E2710" w:rsidRPr="006E2710" w:rsidRDefault="006E2710" w:rsidP="006E2710">
      <w:r>
        <w:t>To</w:t>
      </w:r>
      <w:r>
        <w:t xml:space="preserve"> see the number of iterations counted, set a breakpoint in your main function after the switch press has been detected and examine the counter variable using the watch window.</w:t>
      </w:r>
    </w:p>
    <w:p w14:paraId="1C8587D4" w14:textId="763558DE" w:rsidR="00A01CCC" w:rsidRPr="00A01CCC" w:rsidRDefault="00A01CCC" w:rsidP="00A01CCC">
      <w:pPr>
        <w:pStyle w:val="Heading2"/>
      </w:pPr>
      <w:bookmarkStart w:id="10" w:name="_Toc78805205"/>
      <w:r>
        <w:t>Extra Credit Options</w:t>
      </w:r>
      <w:bookmarkEnd w:id="10"/>
    </w:p>
    <w:p w14:paraId="34B79F7D" w14:textId="77777777" w:rsidR="00F45FD3" w:rsidRDefault="00F45FD3" w:rsidP="00F45FD3">
      <w:r>
        <w:t>Here are some ideas for extra credit:</w:t>
      </w:r>
    </w:p>
    <w:p w14:paraId="036E5FF9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code to average ten response time measurements.</w:t>
      </w:r>
    </w:p>
    <w:p w14:paraId="3C64739A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Determine if the user’s response time changes depending on which </w:t>
      </w:r>
      <w:proofErr w:type="spellStart"/>
      <w:r>
        <w:t>color</w:t>
      </w:r>
      <w:proofErr w:type="spellEnd"/>
      <w:r>
        <w:t xml:space="preserve"> the LED generates (red, green, blue, orange, cyan, magenta, white).</w:t>
      </w:r>
    </w:p>
    <w:p w14:paraId="74B3B1DC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if user’s response time is the same when the LED turns on vs. turns off.</w:t>
      </w:r>
    </w:p>
    <w:p w14:paraId="4727291A" w14:textId="662FC005" w:rsidR="005E717D" w:rsidRPr="005E717D" w:rsidRDefault="00F45FD3" w:rsidP="005E717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Determine how long it takes the user to recognize a </w:t>
      </w:r>
      <w:proofErr w:type="spellStart"/>
      <w:r>
        <w:t>color</w:t>
      </w:r>
      <w:proofErr w:type="spellEnd"/>
      <w:r>
        <w:t xml:space="preserve"> (e.g. green) when multiple possible </w:t>
      </w:r>
      <w:proofErr w:type="spellStart"/>
      <w:r>
        <w:t>colors</w:t>
      </w:r>
      <w:proofErr w:type="spellEnd"/>
      <w:r>
        <w:t xml:space="preserve"> may be generated. Modify the program to randomly generate one of the seven possible </w:t>
      </w:r>
      <w:proofErr w:type="spellStart"/>
      <w:r>
        <w:t>colors</w:t>
      </w:r>
      <w:proofErr w:type="spellEnd"/>
      <w:r>
        <w:t xml:space="preserve"> and have the program track the response time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546A2" w14:textId="77777777" w:rsidR="00537FF8" w:rsidRDefault="00537FF8" w:rsidP="00AD4120">
      <w:pPr>
        <w:spacing w:after="0" w:line="240" w:lineRule="auto"/>
      </w:pPr>
      <w:r>
        <w:separator/>
      </w:r>
    </w:p>
  </w:endnote>
  <w:endnote w:type="continuationSeparator" w:id="0">
    <w:p w14:paraId="4D4A59AF" w14:textId="77777777" w:rsidR="00537FF8" w:rsidRDefault="00537FF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86F0" w14:textId="77777777" w:rsidR="00D95FB6" w:rsidRDefault="00D95F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9670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E11DCD7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1C7DE5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95FC" w14:textId="77777777" w:rsidR="00537FF8" w:rsidRDefault="00537FF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B0852C" w14:textId="77777777" w:rsidR="00537FF8" w:rsidRDefault="00537FF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E40E2" w14:textId="77777777" w:rsidR="00D95FB6" w:rsidRDefault="00D95F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C1921"/>
    <w:multiLevelType w:val="hybridMultilevel"/>
    <w:tmpl w:val="D57A21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7"/>
  </w:num>
  <w:num w:numId="6">
    <w:abstractNumId w:val="3"/>
  </w:num>
  <w:num w:numId="7">
    <w:abstractNumId w:val="28"/>
  </w:num>
  <w:num w:numId="8">
    <w:abstractNumId w:val="2"/>
  </w:num>
  <w:num w:numId="9">
    <w:abstractNumId w:val="15"/>
  </w:num>
  <w:num w:numId="10">
    <w:abstractNumId w:val="32"/>
  </w:num>
  <w:num w:numId="11">
    <w:abstractNumId w:val="19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1"/>
  </w:num>
  <w:num w:numId="17">
    <w:abstractNumId w:val="5"/>
  </w:num>
  <w:num w:numId="18">
    <w:abstractNumId w:val="10"/>
  </w:num>
  <w:num w:numId="19">
    <w:abstractNumId w:val="0"/>
  </w:num>
  <w:num w:numId="20">
    <w:abstractNumId w:val="8"/>
  </w:num>
  <w:num w:numId="21">
    <w:abstractNumId w:val="7"/>
  </w:num>
  <w:num w:numId="22">
    <w:abstractNumId w:val="14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6"/>
  </w:num>
  <w:num w:numId="28">
    <w:abstractNumId w:val="12"/>
  </w:num>
  <w:num w:numId="29">
    <w:abstractNumId w:val="22"/>
  </w:num>
  <w:num w:numId="30">
    <w:abstractNumId w:val="18"/>
  </w:num>
  <w:num w:numId="31">
    <w:abstractNumId w:val="13"/>
  </w:num>
  <w:num w:numId="32">
    <w:abstractNumId w:val="26"/>
  </w:num>
  <w:num w:numId="33">
    <w:abstractNumId w:val="9"/>
  </w:num>
  <w:num w:numId="34">
    <w:abstractNumId w:val="16"/>
  </w:num>
  <w:num w:numId="35">
    <w:abstractNumId w:val="25"/>
  </w:num>
  <w:num w:numId="36">
    <w:abstractNumId w:val="20"/>
  </w:num>
  <w:num w:numId="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43B9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C7DE5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260B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26F89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2710"/>
    <w:rsid w:val="006F579E"/>
    <w:rsid w:val="00700093"/>
    <w:rsid w:val="007032C9"/>
    <w:rsid w:val="00714591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2693"/>
    <w:rsid w:val="00843D38"/>
    <w:rsid w:val="00845085"/>
    <w:rsid w:val="00853CA9"/>
    <w:rsid w:val="008560FF"/>
    <w:rsid w:val="00866240"/>
    <w:rsid w:val="00870B6B"/>
    <w:rsid w:val="008864CE"/>
    <w:rsid w:val="00887D27"/>
    <w:rsid w:val="00896705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51D3"/>
    <w:rsid w:val="009E3B13"/>
    <w:rsid w:val="009E5779"/>
    <w:rsid w:val="00A01CCC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5FD3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10" Type="http://schemas.openxmlformats.org/officeDocument/2006/relationships/footer" Target="footer1.xml"/><Relationship Id="rId19" Type="http://schemas.openxmlformats.org/officeDocument/2006/relationships/header" Target="head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5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43</cp:revision>
  <cp:lastPrinted>2019-04-05T13:21:00Z</cp:lastPrinted>
  <dcterms:created xsi:type="dcterms:W3CDTF">2019-04-08T10:40:00Z</dcterms:created>
  <dcterms:modified xsi:type="dcterms:W3CDTF">2021-08-02T12:59:00Z</dcterms:modified>
</cp:coreProperties>
</file>